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E4957B" w14:textId="77777777" w:rsidR="00B84C90" w:rsidRPr="00122A0F" w:rsidRDefault="009E4C14">
      <w:pPr>
        <w:rPr>
          <w:b/>
          <w:i/>
          <w:sz w:val="28"/>
          <w:szCs w:val="28"/>
        </w:rPr>
      </w:pPr>
      <w:r>
        <w:rPr>
          <w:b/>
          <w:i/>
          <w:noProof/>
          <w:sz w:val="28"/>
          <w:szCs w:val="28"/>
        </w:rPr>
        <mc:AlternateContent>
          <mc:Choice Requires="wps">
            <w:drawing>
              <wp:anchor distT="0" distB="0" distL="114300" distR="114300" simplePos="0" relativeHeight="251668480" behindDoc="0" locked="0" layoutInCell="1" allowOverlap="1" wp14:anchorId="35271E00" wp14:editId="38B6B8DF">
                <wp:simplePos x="0" y="0"/>
                <wp:positionH relativeFrom="column">
                  <wp:posOffset>4457700</wp:posOffset>
                </wp:positionH>
                <wp:positionV relativeFrom="paragraph">
                  <wp:posOffset>38099</wp:posOffset>
                </wp:positionV>
                <wp:extent cx="38100" cy="6410325"/>
                <wp:effectExtent l="0" t="0" r="19050" b="28575"/>
                <wp:wrapNone/>
                <wp:docPr id="15" name="Straight Connector 15"/>
                <wp:cNvGraphicFramePr/>
                <a:graphic xmlns:a="http://schemas.openxmlformats.org/drawingml/2006/main">
                  <a:graphicData uri="http://schemas.microsoft.com/office/word/2010/wordprocessingShape">
                    <wps:wsp>
                      <wps:cNvCnPr/>
                      <wps:spPr>
                        <a:xfrm>
                          <a:off x="0" y="0"/>
                          <a:ext cx="38100" cy="64103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99D72C" id="Straight Connector 15"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1pt,3pt" to="354pt,50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" strokecolor="black [3200]" strokeweight=".5pt">
                <v:stroke joinstyle="miter"/>
              </v:line>
            </w:pict>
          </mc:Fallback>
        </mc:AlternateContent>
      </w:r>
      <w:r w:rsidR="00122A0F" w:rsidRPr="00122A0F">
        <w:rPr>
          <w:b/>
          <w:i/>
          <w:sz w:val="28"/>
          <w:szCs w:val="28"/>
        </w:rPr>
        <w:t>Certificate in</w:t>
      </w:r>
      <w:r w:rsidR="009C4FDF">
        <w:rPr>
          <w:b/>
          <w:i/>
          <w:sz w:val="28"/>
          <w:szCs w:val="28"/>
        </w:rPr>
        <w:t xml:space="preserve"> </w:t>
      </w:r>
      <w:r w:rsidR="00042EF6">
        <w:rPr>
          <w:b/>
          <w:i/>
          <w:sz w:val="28"/>
          <w:szCs w:val="28"/>
        </w:rPr>
        <w:t>Victim Advocacy</w:t>
      </w:r>
      <w:r w:rsidR="000B3D64">
        <w:rPr>
          <w:b/>
          <w:i/>
          <w:sz w:val="28"/>
          <w:szCs w:val="28"/>
        </w:rPr>
        <w:t xml:space="preserve"> </w:t>
      </w:r>
      <w:r w:rsidR="00122A0F" w:rsidRPr="00122A0F">
        <w:rPr>
          <w:b/>
          <w:i/>
          <w:sz w:val="28"/>
          <w:szCs w:val="28"/>
        </w:rPr>
        <w:t>(12 hours)</w:t>
      </w:r>
    </w:p>
    <w:p w14:paraId="27475E96" w14:textId="77777777" w:rsidR="00571700" w:rsidRDefault="00571700" w:rsidP="00122A0F">
      <w:pPr>
        <w:spacing w:line="240" w:lineRule="auto"/>
      </w:pPr>
    </w:p>
    <w:p w14:paraId="78045E3B" w14:textId="77777777" w:rsidR="00042EF6" w:rsidRDefault="00042EF6" w:rsidP="00122A0F">
      <w:pPr>
        <w:spacing w:line="240" w:lineRule="auto"/>
      </w:pPr>
      <w:r>
        <w:t xml:space="preserve">Victim advocacy, as an emerging field in the criminal and social service networks, requires a solid background in all aspects of the law, dispute resolution, human services and the like.  This certificate is designed to accommodate the means for current or future victim advocates to develop basic knowledge and skills in effective advocacy.  </w:t>
      </w:r>
    </w:p>
    <w:p w14:paraId="5A9FF10C" w14:textId="77777777" w:rsidR="00E039B9" w:rsidRDefault="00E039B9" w:rsidP="00122A0F">
      <w:pPr>
        <w:spacing w:line="240" w:lineRule="auto"/>
      </w:pPr>
    </w:p>
    <w:tbl>
      <w:tblPr>
        <w:tblStyle w:val="ListTable1Light"/>
        <w:tblpPr w:leftFromText="180" w:rightFromText="180" w:vertAnchor="text" w:horzAnchor="margin" w:tblpY="-1"/>
        <w:tblW w:w="0" w:type="auto"/>
        <w:tblLook w:val="0600" w:firstRow="0" w:lastRow="0" w:firstColumn="0" w:lastColumn="0" w:noHBand="1" w:noVBand="1"/>
      </w:tblPr>
      <w:tblGrid>
        <w:gridCol w:w="1075"/>
        <w:gridCol w:w="4050"/>
        <w:gridCol w:w="1705"/>
      </w:tblGrid>
      <w:tr w:rsidR="00042EF6" w14:paraId="739DEFFB" w14:textId="77777777" w:rsidTr="00974F9A">
        <w:tc>
          <w:tcPr>
            <w:tcW w:w="1075" w:type="dxa"/>
          </w:tcPr>
          <w:p w14:paraId="44EF3DB0" w14:textId="77777777" w:rsidR="00042EF6" w:rsidRPr="002025CD" w:rsidRDefault="00042EF6" w:rsidP="00042EF6">
            <w:r>
              <w:t xml:space="preserve">CRJ </w:t>
            </w:r>
            <w:r w:rsidR="00897837">
              <w:t>327</w:t>
            </w:r>
          </w:p>
        </w:tc>
        <w:tc>
          <w:tcPr>
            <w:tcW w:w="4050" w:type="dxa"/>
          </w:tcPr>
          <w:p w14:paraId="291E6B18" w14:textId="77777777" w:rsidR="00042EF6" w:rsidRDefault="00042EF6" w:rsidP="00974F9A">
            <w:r>
              <w:t>Juvenile Justice Systems</w:t>
            </w:r>
          </w:p>
        </w:tc>
        <w:tc>
          <w:tcPr>
            <w:tcW w:w="1705" w:type="dxa"/>
          </w:tcPr>
          <w:p w14:paraId="0EFF4F9D" w14:textId="77777777" w:rsidR="00042EF6" w:rsidRPr="002025CD" w:rsidRDefault="00042EF6" w:rsidP="00974F9A">
            <w:r>
              <w:t>3 Credit Hours</w:t>
            </w:r>
          </w:p>
        </w:tc>
      </w:tr>
      <w:tr w:rsidR="00974F9A" w14:paraId="11B518B8" w14:textId="77777777" w:rsidTr="00974F9A">
        <w:tc>
          <w:tcPr>
            <w:tcW w:w="1075" w:type="dxa"/>
          </w:tcPr>
          <w:p w14:paraId="0D0C67FF" w14:textId="77777777" w:rsidR="00974F9A" w:rsidRPr="002025CD" w:rsidRDefault="00974F9A" w:rsidP="00042EF6">
            <w:r w:rsidRPr="002025CD">
              <w:t xml:space="preserve">CRJ </w:t>
            </w:r>
            <w:r w:rsidR="00042EF6">
              <w:t>331</w:t>
            </w:r>
            <w:r w:rsidRPr="002025CD">
              <w:t xml:space="preserve"> </w:t>
            </w:r>
          </w:p>
        </w:tc>
        <w:tc>
          <w:tcPr>
            <w:tcW w:w="4050" w:type="dxa"/>
          </w:tcPr>
          <w:p w14:paraId="2FFE6633" w14:textId="77777777" w:rsidR="00974F9A" w:rsidRPr="002025CD" w:rsidRDefault="00042EF6" w:rsidP="00974F9A">
            <w:r>
              <w:t>Criminal Law &amp; Procedure</w:t>
            </w:r>
          </w:p>
        </w:tc>
        <w:tc>
          <w:tcPr>
            <w:tcW w:w="1705" w:type="dxa"/>
          </w:tcPr>
          <w:p w14:paraId="4DA36DB8" w14:textId="77777777" w:rsidR="00974F9A" w:rsidRPr="002025CD" w:rsidRDefault="00974F9A" w:rsidP="00974F9A">
            <w:r w:rsidRPr="002025CD">
              <w:t>3 Credit Hours</w:t>
            </w:r>
          </w:p>
        </w:tc>
      </w:tr>
      <w:tr w:rsidR="00042EF6" w14:paraId="735FEB3D" w14:textId="77777777" w:rsidTr="00974F9A">
        <w:tc>
          <w:tcPr>
            <w:tcW w:w="1075" w:type="dxa"/>
          </w:tcPr>
          <w:p w14:paraId="6B81FB65" w14:textId="77777777" w:rsidR="00042EF6" w:rsidRDefault="00042EF6" w:rsidP="00042EF6">
            <w:r>
              <w:t>CRJ 340</w:t>
            </w:r>
          </w:p>
        </w:tc>
        <w:tc>
          <w:tcPr>
            <w:tcW w:w="4050" w:type="dxa"/>
          </w:tcPr>
          <w:p w14:paraId="74964680" w14:textId="77777777" w:rsidR="00042EF6" w:rsidRDefault="00042EF6" w:rsidP="00974F9A">
            <w:r>
              <w:t>Gender, Race, &amp; Inequality in CJ</w:t>
            </w:r>
          </w:p>
        </w:tc>
        <w:tc>
          <w:tcPr>
            <w:tcW w:w="1705" w:type="dxa"/>
          </w:tcPr>
          <w:p w14:paraId="441BA399" w14:textId="77777777" w:rsidR="00042EF6" w:rsidRDefault="00042EF6" w:rsidP="00974F9A">
            <w:r>
              <w:t>3 Credit Hours</w:t>
            </w:r>
          </w:p>
        </w:tc>
      </w:tr>
      <w:tr w:rsidR="009C4FDF" w14:paraId="5045EE56" w14:textId="77777777" w:rsidTr="00974F9A">
        <w:tc>
          <w:tcPr>
            <w:tcW w:w="1075" w:type="dxa"/>
          </w:tcPr>
          <w:p w14:paraId="41D06804" w14:textId="77777777" w:rsidR="009C4FDF" w:rsidRPr="002025CD" w:rsidRDefault="009C4FDF" w:rsidP="00042EF6">
            <w:r>
              <w:t xml:space="preserve">CRJ </w:t>
            </w:r>
            <w:r w:rsidR="00571700">
              <w:t>3</w:t>
            </w:r>
            <w:r w:rsidR="00042EF6">
              <w:t>6</w:t>
            </w:r>
            <w:r>
              <w:t>5</w:t>
            </w:r>
          </w:p>
        </w:tc>
        <w:tc>
          <w:tcPr>
            <w:tcW w:w="4050" w:type="dxa"/>
          </w:tcPr>
          <w:p w14:paraId="733327CF" w14:textId="77777777" w:rsidR="009C4FDF" w:rsidRDefault="00042EF6" w:rsidP="00974F9A">
            <w:r>
              <w:t>Women &amp; Crime</w:t>
            </w:r>
          </w:p>
        </w:tc>
        <w:tc>
          <w:tcPr>
            <w:tcW w:w="1705" w:type="dxa"/>
          </w:tcPr>
          <w:p w14:paraId="0C8B1F8C" w14:textId="77777777" w:rsidR="009C4FDF" w:rsidRPr="002025CD" w:rsidRDefault="009C4FDF" w:rsidP="00974F9A">
            <w:r>
              <w:t>3 Credit Hours</w:t>
            </w:r>
          </w:p>
        </w:tc>
      </w:tr>
      <w:tr w:rsidR="00974F9A" w14:paraId="2A264927" w14:textId="77777777" w:rsidTr="00974F9A">
        <w:tc>
          <w:tcPr>
            <w:tcW w:w="1075" w:type="dxa"/>
          </w:tcPr>
          <w:p w14:paraId="25D54717" w14:textId="77777777" w:rsidR="00974F9A" w:rsidRDefault="00974F9A" w:rsidP="00E039B9">
            <w:r>
              <w:t>CRJ 3</w:t>
            </w:r>
            <w:r w:rsidR="00E039B9">
              <w:t>67</w:t>
            </w:r>
          </w:p>
        </w:tc>
        <w:tc>
          <w:tcPr>
            <w:tcW w:w="4050" w:type="dxa"/>
          </w:tcPr>
          <w:p w14:paraId="0214FBC6" w14:textId="77777777" w:rsidR="00974F9A" w:rsidRDefault="00BB640F" w:rsidP="00E039B9">
            <w:r>
              <w:t>Victim Advocacy</w:t>
            </w:r>
          </w:p>
        </w:tc>
        <w:tc>
          <w:tcPr>
            <w:tcW w:w="1705" w:type="dxa"/>
          </w:tcPr>
          <w:p w14:paraId="7A0B9A2A" w14:textId="77777777" w:rsidR="00974F9A" w:rsidRDefault="00974F9A" w:rsidP="00974F9A">
            <w:r>
              <w:t>3 Credit Hours</w:t>
            </w:r>
          </w:p>
        </w:tc>
      </w:tr>
      <w:tr w:rsidR="00EF50E5" w14:paraId="648E61D8" w14:textId="77777777" w:rsidTr="00974F9A">
        <w:tc>
          <w:tcPr>
            <w:tcW w:w="1075" w:type="dxa"/>
          </w:tcPr>
          <w:p w14:paraId="19D12C5F" w14:textId="77777777" w:rsidR="00EF50E5" w:rsidRDefault="00EF50E5" w:rsidP="00E039B9">
            <w:r>
              <w:t>CRJ 374</w:t>
            </w:r>
          </w:p>
        </w:tc>
        <w:tc>
          <w:tcPr>
            <w:tcW w:w="4050" w:type="dxa"/>
          </w:tcPr>
          <w:p w14:paraId="089FEBC4" w14:textId="77777777" w:rsidR="00EF50E5" w:rsidRDefault="00EF50E5" w:rsidP="00E039B9">
            <w:r>
              <w:t>Mental Health &amp; Criminal Justice System</w:t>
            </w:r>
          </w:p>
        </w:tc>
        <w:tc>
          <w:tcPr>
            <w:tcW w:w="1705" w:type="dxa"/>
          </w:tcPr>
          <w:p w14:paraId="7A247AF7" w14:textId="77777777" w:rsidR="00EF50E5" w:rsidRDefault="00EF50E5" w:rsidP="00974F9A">
            <w:r>
              <w:t>3 Credit Hours</w:t>
            </w:r>
          </w:p>
        </w:tc>
      </w:tr>
      <w:tr w:rsidR="00E039B9" w14:paraId="3EFA03E5" w14:textId="77777777" w:rsidTr="00974F9A">
        <w:tc>
          <w:tcPr>
            <w:tcW w:w="1075" w:type="dxa"/>
          </w:tcPr>
          <w:p w14:paraId="454C8F15" w14:textId="77777777" w:rsidR="00E039B9" w:rsidRDefault="00E039B9" w:rsidP="00E039B9">
            <w:r>
              <w:t>CRJ 380</w:t>
            </w:r>
          </w:p>
        </w:tc>
        <w:tc>
          <w:tcPr>
            <w:tcW w:w="4050" w:type="dxa"/>
          </w:tcPr>
          <w:p w14:paraId="2519FCE3" w14:textId="77777777" w:rsidR="00E039B9" w:rsidRDefault="00E039B9" w:rsidP="00E039B9">
            <w:r>
              <w:t>Topics in C</w:t>
            </w:r>
            <w:r w:rsidR="00D45AEA">
              <w:t>riminal Justice</w:t>
            </w:r>
            <w:r>
              <w:t xml:space="preserve"> (Victims)</w:t>
            </w:r>
          </w:p>
        </w:tc>
        <w:tc>
          <w:tcPr>
            <w:tcW w:w="1705" w:type="dxa"/>
          </w:tcPr>
          <w:p w14:paraId="71074549" w14:textId="77777777" w:rsidR="00E039B9" w:rsidRDefault="00E039B9" w:rsidP="00974F9A">
            <w:r>
              <w:t>3 Credit Hours</w:t>
            </w:r>
          </w:p>
        </w:tc>
      </w:tr>
      <w:tr w:rsidR="00BB640F" w14:paraId="4CF98B6F" w14:textId="77777777" w:rsidTr="00974F9A">
        <w:tc>
          <w:tcPr>
            <w:tcW w:w="1075" w:type="dxa"/>
          </w:tcPr>
          <w:p w14:paraId="18744422" w14:textId="77777777" w:rsidR="00BB640F" w:rsidRDefault="00BB640F" w:rsidP="00974F9A">
            <w:r>
              <w:t>CRJ 385</w:t>
            </w:r>
          </w:p>
        </w:tc>
        <w:tc>
          <w:tcPr>
            <w:tcW w:w="4050" w:type="dxa"/>
          </w:tcPr>
          <w:p w14:paraId="3F667AF5" w14:textId="77777777" w:rsidR="00BB640F" w:rsidRPr="00974F9A" w:rsidRDefault="00BB640F" w:rsidP="00974F9A">
            <w:r>
              <w:t>Victimology</w:t>
            </w:r>
          </w:p>
        </w:tc>
        <w:tc>
          <w:tcPr>
            <w:tcW w:w="1705" w:type="dxa"/>
          </w:tcPr>
          <w:p w14:paraId="5987E218" w14:textId="77777777" w:rsidR="00BB640F" w:rsidRDefault="009B6416" w:rsidP="00974F9A">
            <w:r>
              <w:t>3 Credit Hours</w:t>
            </w:r>
          </w:p>
        </w:tc>
      </w:tr>
      <w:tr w:rsidR="00974F9A" w14:paraId="3D90F9E9" w14:textId="77777777" w:rsidTr="00974F9A">
        <w:tc>
          <w:tcPr>
            <w:tcW w:w="1075" w:type="dxa"/>
          </w:tcPr>
          <w:p w14:paraId="1C66FD90" w14:textId="77777777" w:rsidR="00974F9A" w:rsidRDefault="00974F9A" w:rsidP="00974F9A">
            <w:r>
              <w:t>CRJ 600</w:t>
            </w:r>
          </w:p>
        </w:tc>
        <w:tc>
          <w:tcPr>
            <w:tcW w:w="4050" w:type="dxa"/>
          </w:tcPr>
          <w:p w14:paraId="361A47CB" w14:textId="77777777" w:rsidR="00974F9A" w:rsidRDefault="00974F9A" w:rsidP="00974F9A">
            <w:r>
              <w:t>Internship (with approval)</w:t>
            </w:r>
          </w:p>
        </w:tc>
        <w:tc>
          <w:tcPr>
            <w:tcW w:w="1705" w:type="dxa"/>
          </w:tcPr>
          <w:p w14:paraId="2940FF5A" w14:textId="77777777" w:rsidR="00974F9A" w:rsidRDefault="00974F9A" w:rsidP="00974F9A">
            <w:r>
              <w:t>3 Credit Hours</w:t>
            </w:r>
          </w:p>
        </w:tc>
      </w:tr>
      <w:tr w:rsidR="00974F9A" w14:paraId="26E01B22" w14:textId="77777777" w:rsidTr="00974F9A">
        <w:tc>
          <w:tcPr>
            <w:tcW w:w="1075" w:type="dxa"/>
          </w:tcPr>
          <w:p w14:paraId="7DD02DCB" w14:textId="77777777" w:rsidR="00974F9A" w:rsidRDefault="00974F9A" w:rsidP="00974F9A">
            <w:r>
              <w:t>CRJ 670</w:t>
            </w:r>
          </w:p>
        </w:tc>
        <w:tc>
          <w:tcPr>
            <w:tcW w:w="4050" w:type="dxa"/>
          </w:tcPr>
          <w:p w14:paraId="3679AFE5" w14:textId="77777777" w:rsidR="00974F9A" w:rsidRDefault="00974F9A" w:rsidP="00974F9A">
            <w:r>
              <w:t>Independent Study (with approval)</w:t>
            </w:r>
          </w:p>
        </w:tc>
        <w:tc>
          <w:tcPr>
            <w:tcW w:w="1705" w:type="dxa"/>
          </w:tcPr>
          <w:p w14:paraId="755DB470" w14:textId="77777777" w:rsidR="00974F9A" w:rsidRDefault="00974F9A" w:rsidP="00974F9A">
            <w:r>
              <w:t>3 Credit Hours</w:t>
            </w:r>
          </w:p>
        </w:tc>
      </w:tr>
      <w:tr w:rsidR="00974F9A" w14:paraId="619FAE88" w14:textId="77777777" w:rsidTr="00974F9A">
        <w:tc>
          <w:tcPr>
            <w:tcW w:w="1075" w:type="dxa"/>
          </w:tcPr>
          <w:p w14:paraId="7E7DB74C" w14:textId="77777777" w:rsidR="00974F9A" w:rsidRDefault="00BB640F" w:rsidP="00974F9A">
            <w:r>
              <w:t>SOC 670</w:t>
            </w:r>
          </w:p>
        </w:tc>
        <w:tc>
          <w:tcPr>
            <w:tcW w:w="4050" w:type="dxa"/>
          </w:tcPr>
          <w:p w14:paraId="37EDD78B" w14:textId="77777777" w:rsidR="00974F9A" w:rsidRDefault="00BB640F" w:rsidP="00974F9A">
            <w:r>
              <w:t>Grant Proposal Development</w:t>
            </w:r>
          </w:p>
        </w:tc>
        <w:tc>
          <w:tcPr>
            <w:tcW w:w="1705" w:type="dxa"/>
          </w:tcPr>
          <w:p w14:paraId="3A72CFEE" w14:textId="77777777" w:rsidR="009C4FDF" w:rsidRDefault="00974F9A" w:rsidP="00571700">
            <w:r>
              <w:t>3 Credit Hours</w:t>
            </w:r>
          </w:p>
        </w:tc>
      </w:tr>
      <w:tr w:rsidR="00571700" w14:paraId="57168163" w14:textId="77777777" w:rsidTr="00974F9A">
        <w:tc>
          <w:tcPr>
            <w:tcW w:w="1075" w:type="dxa"/>
          </w:tcPr>
          <w:p w14:paraId="45F785C7" w14:textId="77777777" w:rsidR="00571700" w:rsidRDefault="00571700" w:rsidP="00974F9A"/>
        </w:tc>
        <w:tc>
          <w:tcPr>
            <w:tcW w:w="4050" w:type="dxa"/>
          </w:tcPr>
          <w:p w14:paraId="43D3EC20" w14:textId="77777777" w:rsidR="00571700" w:rsidRDefault="00571700" w:rsidP="00974F9A"/>
        </w:tc>
        <w:tc>
          <w:tcPr>
            <w:tcW w:w="1705" w:type="dxa"/>
          </w:tcPr>
          <w:p w14:paraId="34165062" w14:textId="77777777" w:rsidR="00571700" w:rsidRDefault="00571700" w:rsidP="00974F9A"/>
        </w:tc>
      </w:tr>
    </w:tbl>
    <w:p w14:paraId="156E9F3D" w14:textId="77777777" w:rsidR="00571700" w:rsidRDefault="00974F9A">
      <w:pPr>
        <w:rPr>
          <w:i/>
        </w:rPr>
      </w:pPr>
      <w:r w:rsidRPr="00974F9A">
        <w:rPr>
          <w:i/>
        </w:rPr>
        <w:t>No grade lower than a “C” is acceptable for the classes taken to complete the certificate.</w:t>
      </w:r>
    </w:p>
    <w:p w14:paraId="4FDFACB1" w14:textId="1407A269" w:rsidR="00974F9A" w:rsidRDefault="00974F9A">
      <w:r>
        <w:t xml:space="preserve">To obtain an official certificate for the Certificate in </w:t>
      </w:r>
      <w:r w:rsidR="00B94426">
        <w:t>Victim Advocacy</w:t>
      </w:r>
      <w:r>
        <w:t xml:space="preserve">, fill out the </w:t>
      </w:r>
      <w:r w:rsidRPr="000B3D64">
        <w:rPr>
          <w:b/>
        </w:rPr>
        <w:t xml:space="preserve">Intent to Complete a Certificate in </w:t>
      </w:r>
      <w:r w:rsidR="00BB640F">
        <w:rPr>
          <w:b/>
        </w:rPr>
        <w:t>Victim Advocacy</w:t>
      </w:r>
      <w:r>
        <w:t xml:space="preserve"> form on the right side of this page, and return to the </w:t>
      </w:r>
      <w:r w:rsidR="00ED47D5">
        <w:t>Criminal Justice Program</w:t>
      </w:r>
      <w:r>
        <w:t>.  If you have met all the requirements, you should receive your certificate in the mail in approximately 3 – 4 weeks from the date of approval.</w:t>
      </w:r>
    </w:p>
    <w:p w14:paraId="52F0F1B8" w14:textId="77777777" w:rsidR="00974F9A" w:rsidRDefault="00BB640F" w:rsidP="009C4FDF">
      <w:pPr>
        <w:jc w:val="center"/>
      </w:pPr>
      <w:r>
        <w:rPr>
          <w:noProof/>
        </w:rPr>
        <w:drawing>
          <wp:inline distT="0" distB="0" distL="0" distR="0" wp14:anchorId="54DF18CE" wp14:editId="0DC76FDB">
            <wp:extent cx="4343400" cy="1156785"/>
            <wp:effectExtent l="0" t="0" r="0" b="5715"/>
            <wp:docPr id="14" name="Picture 14" descr="Image result for victim advocates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age result for victim advocates banne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343400" cy="1156785"/>
                    </a:xfrm>
                    <a:prstGeom prst="rect">
                      <a:avLst/>
                    </a:prstGeom>
                    <a:noFill/>
                    <a:ln>
                      <a:noFill/>
                    </a:ln>
                  </pic:spPr>
                </pic:pic>
              </a:graphicData>
            </a:graphic>
          </wp:inline>
        </w:drawing>
      </w:r>
    </w:p>
    <w:p w14:paraId="0075FD82" w14:textId="77777777" w:rsidR="00EF50E5" w:rsidRDefault="00EF50E5" w:rsidP="000B3D64">
      <w:pPr>
        <w:spacing w:after="0" w:line="240" w:lineRule="auto"/>
        <w:jc w:val="center"/>
        <w:rPr>
          <w:b/>
        </w:rPr>
      </w:pPr>
    </w:p>
    <w:p w14:paraId="498B19A6" w14:textId="77777777" w:rsidR="00D35B97" w:rsidRDefault="00AB33CA" w:rsidP="000B3D64">
      <w:pPr>
        <w:spacing w:after="0" w:line="240" w:lineRule="auto"/>
        <w:jc w:val="center"/>
        <w:rPr>
          <w:b/>
        </w:rPr>
      </w:pPr>
      <w:r w:rsidRPr="00AB33CA">
        <w:rPr>
          <w:b/>
        </w:rPr>
        <w:t>FORT HAYS STATE UNIVERSITY</w:t>
      </w:r>
    </w:p>
    <w:p w14:paraId="7863E2B3" w14:textId="58DE2B60" w:rsidR="00AB33CA" w:rsidRDefault="00ED47D5" w:rsidP="000B3D64">
      <w:pPr>
        <w:spacing w:after="0" w:line="240" w:lineRule="auto"/>
        <w:jc w:val="center"/>
        <w:rPr>
          <w:b/>
        </w:rPr>
      </w:pPr>
      <w:r>
        <w:rPr>
          <w:b/>
        </w:rPr>
        <w:t>CRIMINAL JUSTICE PROGRAM</w:t>
      </w:r>
    </w:p>
    <w:p w14:paraId="2AFCD9D3" w14:textId="77777777" w:rsidR="00D35B97" w:rsidRPr="00AB33CA" w:rsidRDefault="00AB33CA" w:rsidP="00AB33CA">
      <w:pPr>
        <w:jc w:val="center"/>
        <w:rPr>
          <w:b/>
        </w:rPr>
      </w:pPr>
      <w:r w:rsidRPr="00AB33CA">
        <w:rPr>
          <w:b/>
        </w:rPr>
        <w:t xml:space="preserve">Intent to Complete a Certificate in </w:t>
      </w:r>
      <w:r w:rsidR="00BB640F">
        <w:rPr>
          <w:b/>
        </w:rPr>
        <w:t>Victim Advocacy</w:t>
      </w:r>
    </w:p>
    <w:p w14:paraId="413D439A" w14:textId="77777777" w:rsidR="00AB33CA" w:rsidRPr="00AB33CA" w:rsidRDefault="00AB33CA" w:rsidP="00AB33CA">
      <w:pPr>
        <w:spacing w:line="240" w:lineRule="auto"/>
        <w:rPr>
          <w:i/>
          <w:sz w:val="18"/>
          <w:szCs w:val="18"/>
        </w:rPr>
      </w:pPr>
      <w:r>
        <w:t>Student ______________________________________________________</w:t>
      </w:r>
      <w:r>
        <w:tab/>
      </w:r>
      <w:r w:rsidRPr="00AB33CA">
        <w:rPr>
          <w:i/>
          <w:sz w:val="18"/>
          <w:szCs w:val="18"/>
        </w:rPr>
        <w:t>(Last Name)</w:t>
      </w:r>
      <w:r w:rsidRPr="00AB33CA">
        <w:rPr>
          <w:i/>
          <w:sz w:val="18"/>
          <w:szCs w:val="18"/>
        </w:rPr>
        <w:tab/>
      </w:r>
      <w:r w:rsidRPr="00AB33CA">
        <w:rPr>
          <w:i/>
          <w:sz w:val="18"/>
          <w:szCs w:val="18"/>
        </w:rPr>
        <w:tab/>
        <w:t>(First Name)</w:t>
      </w:r>
      <w:r w:rsidRPr="00AB33CA">
        <w:rPr>
          <w:i/>
          <w:sz w:val="18"/>
          <w:szCs w:val="18"/>
        </w:rPr>
        <w:tab/>
      </w:r>
      <w:r w:rsidRPr="00AB33CA">
        <w:rPr>
          <w:i/>
          <w:sz w:val="18"/>
          <w:szCs w:val="18"/>
        </w:rPr>
        <w:tab/>
        <w:t>(Middle Name)</w:t>
      </w:r>
    </w:p>
    <w:p w14:paraId="66573D84" w14:textId="77777777" w:rsidR="00AB33CA" w:rsidRDefault="00AB33CA" w:rsidP="00AB33CA">
      <w:r>
        <w:t xml:space="preserve">Student ID# ___________________ </w:t>
      </w:r>
      <w:r>
        <w:tab/>
        <w:t>Phone Number _______________</w:t>
      </w:r>
    </w:p>
    <w:p w14:paraId="3BDFD13D" w14:textId="77777777" w:rsidR="00AB33CA" w:rsidRDefault="00D35B97" w:rsidP="00AB33CA">
      <w:r>
        <w:rPr>
          <w:noProof/>
        </w:rPr>
        <mc:AlternateContent>
          <mc:Choice Requires="wps">
            <w:drawing>
              <wp:anchor distT="0" distB="0" distL="114300" distR="114300" simplePos="0" relativeHeight="251659264" behindDoc="0" locked="0" layoutInCell="1" allowOverlap="1" wp14:anchorId="371ACFF1" wp14:editId="1AA830E9">
                <wp:simplePos x="0" y="0"/>
                <wp:positionH relativeFrom="margin">
                  <wp:align>right</wp:align>
                </wp:positionH>
                <wp:positionV relativeFrom="paragraph">
                  <wp:posOffset>273050</wp:posOffset>
                </wp:positionV>
                <wp:extent cx="432435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4324350" cy="95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DAF752" id="Straight Connector 2"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289.3pt,21.5pt" to="629.8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" strokecolor="black [3200]">
                <v:stroke dashstyle="dash"/>
                <w10:wrap anchorx="margin"/>
              </v:line>
            </w:pict>
          </mc:Fallback>
        </mc:AlternateContent>
      </w:r>
      <w:r w:rsidR="00AB33CA">
        <w:t>Major ________________________</w:t>
      </w:r>
      <w:r w:rsidR="00AB33CA">
        <w:tab/>
        <w:t>E-mail ______________________</w:t>
      </w:r>
      <w:r>
        <w:t>_</w:t>
      </w:r>
    </w:p>
    <w:p w14:paraId="146AD44D" w14:textId="77777777" w:rsidR="00D35B97" w:rsidRDefault="00D35B97" w:rsidP="00AB33CA">
      <w:pPr>
        <w:rPr>
          <w:b/>
        </w:rPr>
      </w:pPr>
      <w:r w:rsidRPr="00D35B97">
        <w:rPr>
          <w:b/>
        </w:rPr>
        <w:t>List the address the certificate should be mailed to:</w:t>
      </w:r>
    </w:p>
    <w:p w14:paraId="615F37DB" w14:textId="77777777" w:rsidR="00D35B97" w:rsidRDefault="00D35B97" w:rsidP="00AB33CA">
      <w:r>
        <w:rPr>
          <w:noProof/>
        </w:rPr>
        <mc:AlternateContent>
          <mc:Choice Requires="wps">
            <w:drawing>
              <wp:anchor distT="0" distB="0" distL="114300" distR="114300" simplePos="0" relativeHeight="251660288" behindDoc="0" locked="0" layoutInCell="1" allowOverlap="1" wp14:anchorId="416924C0" wp14:editId="79B3A5E0">
                <wp:simplePos x="0" y="0"/>
                <wp:positionH relativeFrom="column">
                  <wp:posOffset>9524</wp:posOffset>
                </wp:positionH>
                <wp:positionV relativeFrom="paragraph">
                  <wp:posOffset>245110</wp:posOffset>
                </wp:positionV>
                <wp:extent cx="4295775" cy="9525"/>
                <wp:effectExtent l="0" t="0" r="28575" b="28575"/>
                <wp:wrapNone/>
                <wp:docPr id="4" name="Straight Connector 4"/>
                <wp:cNvGraphicFramePr/>
                <a:graphic xmlns:a="http://schemas.openxmlformats.org/drawingml/2006/main">
                  <a:graphicData uri="http://schemas.microsoft.com/office/word/2010/wordprocessingShape">
                    <wps:wsp>
                      <wps:cNvCnPr/>
                      <wps:spPr>
                        <a:xfrm flipV="1">
                          <a:off x="0" y="0"/>
                          <a:ext cx="42957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A959737" id="Straight Connector 4"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75pt,19.3pt" to="339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" strokecolor="black [3200]" strokeweight=".5pt">
                <v:stroke joinstyle="miter"/>
              </v:line>
            </w:pict>
          </mc:Fallback>
        </mc:AlternateContent>
      </w:r>
    </w:p>
    <w:p w14:paraId="1CEEBB01" w14:textId="77777777" w:rsidR="00D35B97" w:rsidRPr="00D35B97" w:rsidRDefault="00D35B97" w:rsidP="00AB33CA">
      <w:pPr>
        <w:rPr>
          <w:sz w:val="18"/>
          <w:szCs w:val="18"/>
        </w:rPr>
      </w:pPr>
      <w:r>
        <w:tab/>
      </w:r>
      <w:r w:rsidRPr="00D35B97">
        <w:rPr>
          <w:sz w:val="18"/>
          <w:szCs w:val="18"/>
        </w:rPr>
        <w:t>(Street Address)</w:t>
      </w:r>
      <w:r w:rsidRPr="00D35B97">
        <w:rPr>
          <w:sz w:val="18"/>
          <w:szCs w:val="18"/>
        </w:rPr>
        <w:tab/>
      </w:r>
      <w:r w:rsidRPr="00D35B97">
        <w:rPr>
          <w:sz w:val="18"/>
          <w:szCs w:val="18"/>
        </w:rPr>
        <w:tab/>
      </w:r>
      <w:r w:rsidRPr="00D35B97">
        <w:rPr>
          <w:sz w:val="18"/>
          <w:szCs w:val="18"/>
        </w:rPr>
        <w:tab/>
      </w:r>
      <w:r w:rsidRPr="00D35B97">
        <w:rPr>
          <w:sz w:val="18"/>
          <w:szCs w:val="18"/>
        </w:rPr>
        <w:tab/>
      </w:r>
      <w:r>
        <w:rPr>
          <w:sz w:val="18"/>
          <w:szCs w:val="18"/>
        </w:rPr>
        <w:tab/>
      </w:r>
      <w:r w:rsidRPr="00D35B97">
        <w:rPr>
          <w:sz w:val="18"/>
          <w:szCs w:val="18"/>
        </w:rPr>
        <w:t>(Apt. #)</w:t>
      </w:r>
    </w:p>
    <w:p w14:paraId="0D88E52A" w14:textId="77777777" w:rsidR="00D35B97" w:rsidRPr="00D35B97" w:rsidRDefault="00D35B97" w:rsidP="00AB33CA">
      <w:pPr>
        <w:rPr>
          <w:sz w:val="18"/>
          <w:szCs w:val="18"/>
        </w:rPr>
      </w:pPr>
      <w:r>
        <w:rPr>
          <w:noProof/>
        </w:rPr>
        <mc:AlternateContent>
          <mc:Choice Requires="wps">
            <w:drawing>
              <wp:anchor distT="0" distB="0" distL="114300" distR="114300" simplePos="0" relativeHeight="251662336" behindDoc="0" locked="0" layoutInCell="1" allowOverlap="1" wp14:anchorId="7BEF7131" wp14:editId="2BD65784">
                <wp:simplePos x="0" y="0"/>
                <wp:positionH relativeFrom="column">
                  <wp:align>left</wp:align>
                </wp:positionH>
                <wp:positionV relativeFrom="paragraph">
                  <wp:posOffset>228600</wp:posOffset>
                </wp:positionV>
                <wp:extent cx="4295775" cy="9525"/>
                <wp:effectExtent l="0" t="0" r="28575" b="28575"/>
                <wp:wrapNone/>
                <wp:docPr id="5" name="Straight Connector 5"/>
                <wp:cNvGraphicFramePr/>
                <a:graphic xmlns:a="http://schemas.openxmlformats.org/drawingml/2006/main">
                  <a:graphicData uri="http://schemas.microsoft.com/office/word/2010/wordprocessingShape">
                    <wps:wsp>
                      <wps:cNvCnPr/>
                      <wps:spPr>
                        <a:xfrm flipV="1">
                          <a:off x="0" y="0"/>
                          <a:ext cx="4295775" cy="952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54A17FC" id="Straight Connector 5" o:spid="_x0000_s1026" style="position:absolute;flip:y;z-index:251662336;visibility:visible;mso-wrap-style:square;mso-wrap-distance-left:9pt;mso-wrap-distance-top:0;mso-wrap-distance-right:9pt;mso-wrap-distance-bottom:0;mso-position-horizontal:left;mso-position-horizontal-relative:text;mso-position-vertical:absolute;mso-position-vertical-relative:text" from="0,18pt" to="338.2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" strokecolor="windowText" strokeweight=".5pt">
                <v:stroke joinstyle="miter"/>
              </v:line>
            </w:pict>
          </mc:Fallback>
        </mc:AlternateContent>
      </w:r>
    </w:p>
    <w:p w14:paraId="57CC40E4" w14:textId="77777777" w:rsidR="00D35B97" w:rsidRPr="00D35B97" w:rsidRDefault="00D35B97" w:rsidP="00AB33CA">
      <w:pPr>
        <w:rPr>
          <w:sz w:val="18"/>
          <w:szCs w:val="18"/>
        </w:rPr>
      </w:pPr>
      <w:r w:rsidRPr="00D35B97">
        <w:rPr>
          <w:sz w:val="18"/>
          <w:szCs w:val="18"/>
        </w:rPr>
        <w:tab/>
        <w:t>(City)</w:t>
      </w:r>
      <w:r w:rsidRPr="00D35B97">
        <w:rPr>
          <w:sz w:val="18"/>
          <w:szCs w:val="18"/>
        </w:rPr>
        <w:tab/>
      </w:r>
      <w:r w:rsidRPr="00D35B97">
        <w:rPr>
          <w:sz w:val="18"/>
          <w:szCs w:val="18"/>
        </w:rPr>
        <w:tab/>
      </w:r>
      <w:r w:rsidRPr="00D35B97">
        <w:rPr>
          <w:sz w:val="18"/>
          <w:szCs w:val="18"/>
        </w:rPr>
        <w:tab/>
        <w:t>(State)</w:t>
      </w:r>
      <w:r w:rsidRPr="00D35B97">
        <w:rPr>
          <w:sz w:val="18"/>
          <w:szCs w:val="18"/>
        </w:rPr>
        <w:tab/>
      </w:r>
      <w:r w:rsidRPr="00D35B97">
        <w:rPr>
          <w:sz w:val="18"/>
          <w:szCs w:val="18"/>
        </w:rPr>
        <w:tab/>
      </w:r>
      <w:r w:rsidRPr="00D35B97">
        <w:rPr>
          <w:sz w:val="18"/>
          <w:szCs w:val="18"/>
        </w:rPr>
        <w:tab/>
        <w:t>(Zip Code)</w:t>
      </w:r>
    </w:p>
    <w:p w14:paraId="51E2535A" w14:textId="77777777" w:rsidR="00D35B97" w:rsidRDefault="00D35B97" w:rsidP="00AB33CA">
      <w:r>
        <w:rPr>
          <w:noProof/>
        </w:rPr>
        <mc:AlternateContent>
          <mc:Choice Requires="wps">
            <w:drawing>
              <wp:anchor distT="0" distB="0" distL="114300" distR="114300" simplePos="0" relativeHeight="251664384" behindDoc="0" locked="0" layoutInCell="1" allowOverlap="1" wp14:anchorId="58E84063" wp14:editId="60FB0335">
                <wp:simplePos x="0" y="0"/>
                <wp:positionH relativeFrom="margin">
                  <wp:posOffset>4800600</wp:posOffset>
                </wp:positionH>
                <wp:positionV relativeFrom="paragraph">
                  <wp:posOffset>-635</wp:posOffset>
                </wp:positionV>
                <wp:extent cx="4324350" cy="9525"/>
                <wp:effectExtent l="0" t="0" r="19050" b="28575"/>
                <wp:wrapNone/>
                <wp:docPr id="6" name="Straight Connector 6"/>
                <wp:cNvGraphicFramePr/>
                <a:graphic xmlns:a="http://schemas.openxmlformats.org/drawingml/2006/main">
                  <a:graphicData uri="http://schemas.microsoft.com/office/word/2010/wordprocessingShape">
                    <wps:wsp>
                      <wps:cNvCnPr/>
                      <wps:spPr>
                        <a:xfrm>
                          <a:off x="0" y="0"/>
                          <a:ext cx="4324350" cy="95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6339CD" id="Straight Connector 6"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8pt,-.05pt" to="718.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" strokecolor="black [3200]">
                <v:stroke dashstyle="dash"/>
                <w10:wrap anchorx="margin"/>
              </v:line>
            </w:pict>
          </mc:Fallback>
        </mc:AlternateContent>
      </w:r>
      <w:r>
        <w:t>Please indicate semester, year, and grade for each class completed:</w:t>
      </w:r>
    </w:p>
    <w:tbl>
      <w:tblPr>
        <w:tblStyle w:val="PlainTable3"/>
        <w:tblW w:w="0" w:type="auto"/>
        <w:tblLook w:val="0600" w:firstRow="0" w:lastRow="0" w:firstColumn="0" w:lastColumn="0" w:noHBand="1" w:noVBand="1"/>
      </w:tblPr>
      <w:tblGrid>
        <w:gridCol w:w="1093"/>
        <w:gridCol w:w="792"/>
        <w:gridCol w:w="774"/>
        <w:gridCol w:w="4181"/>
      </w:tblGrid>
      <w:tr w:rsidR="00D35B97" w14:paraId="4A0EBEDE" w14:textId="77777777" w:rsidTr="000B3D64">
        <w:tc>
          <w:tcPr>
            <w:tcW w:w="1093" w:type="dxa"/>
          </w:tcPr>
          <w:p w14:paraId="72A48C71" w14:textId="77777777" w:rsidR="00D35B97" w:rsidRPr="00D35B97" w:rsidRDefault="00D35B97" w:rsidP="00D35B97">
            <w:pPr>
              <w:jc w:val="center"/>
              <w:rPr>
                <w:b/>
                <w:i/>
              </w:rPr>
            </w:pPr>
            <w:r w:rsidRPr="00D35B97">
              <w:rPr>
                <w:b/>
                <w:i/>
              </w:rPr>
              <w:t>Semester</w:t>
            </w:r>
          </w:p>
        </w:tc>
        <w:tc>
          <w:tcPr>
            <w:tcW w:w="792" w:type="dxa"/>
          </w:tcPr>
          <w:p w14:paraId="2DACC8B5" w14:textId="77777777" w:rsidR="00D35B97" w:rsidRPr="00D35B97" w:rsidRDefault="00D35B97" w:rsidP="00D35B97">
            <w:pPr>
              <w:jc w:val="center"/>
              <w:rPr>
                <w:b/>
                <w:i/>
              </w:rPr>
            </w:pPr>
            <w:r w:rsidRPr="00D35B97">
              <w:rPr>
                <w:b/>
                <w:i/>
              </w:rPr>
              <w:t>Year</w:t>
            </w:r>
          </w:p>
        </w:tc>
        <w:tc>
          <w:tcPr>
            <w:tcW w:w="774" w:type="dxa"/>
          </w:tcPr>
          <w:p w14:paraId="589C92C2" w14:textId="77777777" w:rsidR="00D35B97" w:rsidRPr="00D35B97" w:rsidRDefault="00D35B97" w:rsidP="00D35B97">
            <w:pPr>
              <w:jc w:val="center"/>
              <w:rPr>
                <w:b/>
                <w:i/>
              </w:rPr>
            </w:pPr>
            <w:r w:rsidRPr="00D35B97">
              <w:rPr>
                <w:b/>
                <w:i/>
              </w:rPr>
              <w:t>Grade</w:t>
            </w:r>
          </w:p>
        </w:tc>
        <w:tc>
          <w:tcPr>
            <w:tcW w:w="4181" w:type="dxa"/>
          </w:tcPr>
          <w:p w14:paraId="09B6EF80" w14:textId="77777777" w:rsidR="00D35B97" w:rsidRDefault="00D35B97" w:rsidP="00AB33CA"/>
        </w:tc>
      </w:tr>
      <w:tr w:rsidR="00E039B9" w14:paraId="0A87981B" w14:textId="77777777" w:rsidTr="000B3D64">
        <w:tc>
          <w:tcPr>
            <w:tcW w:w="1093" w:type="dxa"/>
          </w:tcPr>
          <w:p w14:paraId="32BD1B6C" w14:textId="77777777" w:rsidR="00E039B9" w:rsidRDefault="00E039B9" w:rsidP="00E039B9">
            <w:r>
              <w:t>________</w:t>
            </w:r>
          </w:p>
        </w:tc>
        <w:tc>
          <w:tcPr>
            <w:tcW w:w="792" w:type="dxa"/>
          </w:tcPr>
          <w:p w14:paraId="1BD1D0BC" w14:textId="77777777" w:rsidR="00E039B9" w:rsidRDefault="00E039B9" w:rsidP="00E039B9">
            <w:r>
              <w:t>_____</w:t>
            </w:r>
          </w:p>
        </w:tc>
        <w:tc>
          <w:tcPr>
            <w:tcW w:w="774" w:type="dxa"/>
          </w:tcPr>
          <w:p w14:paraId="5B416F3F" w14:textId="77777777" w:rsidR="00E039B9" w:rsidRDefault="00E039B9" w:rsidP="00E039B9">
            <w:r>
              <w:t>_____</w:t>
            </w:r>
          </w:p>
        </w:tc>
        <w:tc>
          <w:tcPr>
            <w:tcW w:w="4181" w:type="dxa"/>
          </w:tcPr>
          <w:p w14:paraId="7855B181" w14:textId="77777777" w:rsidR="00E039B9" w:rsidRPr="002025CD" w:rsidRDefault="00E039B9" w:rsidP="00E039B9">
            <w:r>
              <w:t xml:space="preserve">CRJ </w:t>
            </w:r>
            <w:r w:rsidR="00897837">
              <w:t>327</w:t>
            </w:r>
            <w:r>
              <w:t xml:space="preserve"> Juvenile Justice Systems</w:t>
            </w:r>
          </w:p>
        </w:tc>
      </w:tr>
      <w:tr w:rsidR="00E039B9" w14:paraId="20A066ED" w14:textId="77777777" w:rsidTr="000B3D64">
        <w:tc>
          <w:tcPr>
            <w:tcW w:w="1093" w:type="dxa"/>
          </w:tcPr>
          <w:p w14:paraId="0EE2E933" w14:textId="77777777" w:rsidR="00E039B9" w:rsidRDefault="00E039B9" w:rsidP="00E039B9">
            <w:r>
              <w:t>________</w:t>
            </w:r>
          </w:p>
        </w:tc>
        <w:tc>
          <w:tcPr>
            <w:tcW w:w="792" w:type="dxa"/>
          </w:tcPr>
          <w:p w14:paraId="32191581" w14:textId="77777777" w:rsidR="00E039B9" w:rsidRDefault="00E039B9" w:rsidP="00E039B9">
            <w:r>
              <w:t>_____</w:t>
            </w:r>
          </w:p>
        </w:tc>
        <w:tc>
          <w:tcPr>
            <w:tcW w:w="774" w:type="dxa"/>
          </w:tcPr>
          <w:p w14:paraId="075AD6C0" w14:textId="77777777" w:rsidR="00E039B9" w:rsidRDefault="00E039B9" w:rsidP="00E039B9">
            <w:r>
              <w:t>_____</w:t>
            </w:r>
          </w:p>
        </w:tc>
        <w:tc>
          <w:tcPr>
            <w:tcW w:w="4181" w:type="dxa"/>
          </w:tcPr>
          <w:p w14:paraId="42ED31E8" w14:textId="77777777" w:rsidR="00E039B9" w:rsidRDefault="00E039B9" w:rsidP="00E039B9">
            <w:r>
              <w:t>CRJ 331 Criminal Law &amp; Procedure</w:t>
            </w:r>
          </w:p>
        </w:tc>
      </w:tr>
      <w:tr w:rsidR="00E039B9" w14:paraId="383D41F2" w14:textId="77777777" w:rsidTr="000B3D64">
        <w:tc>
          <w:tcPr>
            <w:tcW w:w="1093" w:type="dxa"/>
          </w:tcPr>
          <w:p w14:paraId="44995D2D" w14:textId="77777777" w:rsidR="00E039B9" w:rsidRDefault="00E039B9" w:rsidP="00E039B9">
            <w:r>
              <w:t>________</w:t>
            </w:r>
          </w:p>
        </w:tc>
        <w:tc>
          <w:tcPr>
            <w:tcW w:w="792" w:type="dxa"/>
          </w:tcPr>
          <w:p w14:paraId="4A986156" w14:textId="77777777" w:rsidR="00E039B9" w:rsidRDefault="00E039B9" w:rsidP="00E039B9">
            <w:r>
              <w:t>_____</w:t>
            </w:r>
          </w:p>
        </w:tc>
        <w:tc>
          <w:tcPr>
            <w:tcW w:w="774" w:type="dxa"/>
          </w:tcPr>
          <w:p w14:paraId="52DAFFDA" w14:textId="77777777" w:rsidR="00E039B9" w:rsidRDefault="00E039B9" w:rsidP="00E039B9">
            <w:r>
              <w:t>_____</w:t>
            </w:r>
          </w:p>
        </w:tc>
        <w:tc>
          <w:tcPr>
            <w:tcW w:w="4181" w:type="dxa"/>
          </w:tcPr>
          <w:p w14:paraId="36961F58" w14:textId="77777777" w:rsidR="00E039B9" w:rsidRDefault="00E039B9" w:rsidP="00E039B9">
            <w:r>
              <w:t>CRJ 340 Gender, Race, &amp; Inequality in CJ</w:t>
            </w:r>
          </w:p>
        </w:tc>
      </w:tr>
      <w:tr w:rsidR="00E039B9" w14:paraId="344A2F5C" w14:textId="77777777" w:rsidTr="000B3D64">
        <w:tc>
          <w:tcPr>
            <w:tcW w:w="1093" w:type="dxa"/>
          </w:tcPr>
          <w:p w14:paraId="2117A5A0" w14:textId="77777777" w:rsidR="00E039B9" w:rsidRDefault="00E039B9" w:rsidP="00E039B9">
            <w:r>
              <w:t>________</w:t>
            </w:r>
          </w:p>
        </w:tc>
        <w:tc>
          <w:tcPr>
            <w:tcW w:w="792" w:type="dxa"/>
          </w:tcPr>
          <w:p w14:paraId="2339B442" w14:textId="77777777" w:rsidR="00E039B9" w:rsidRDefault="00E039B9" w:rsidP="00E039B9">
            <w:r>
              <w:t>_____</w:t>
            </w:r>
          </w:p>
        </w:tc>
        <w:tc>
          <w:tcPr>
            <w:tcW w:w="774" w:type="dxa"/>
          </w:tcPr>
          <w:p w14:paraId="77C5063D" w14:textId="77777777" w:rsidR="00E039B9" w:rsidRDefault="00E039B9" w:rsidP="00E039B9">
            <w:r>
              <w:t>_____</w:t>
            </w:r>
          </w:p>
        </w:tc>
        <w:tc>
          <w:tcPr>
            <w:tcW w:w="4181" w:type="dxa"/>
          </w:tcPr>
          <w:p w14:paraId="5C8D5030" w14:textId="77777777" w:rsidR="00E039B9" w:rsidRDefault="00E039B9" w:rsidP="00E039B9">
            <w:r>
              <w:t>CRJ 365 Women &amp; Crime</w:t>
            </w:r>
          </w:p>
        </w:tc>
      </w:tr>
      <w:tr w:rsidR="00E039B9" w14:paraId="0E4F64AA" w14:textId="77777777" w:rsidTr="000B3D64">
        <w:tc>
          <w:tcPr>
            <w:tcW w:w="1093" w:type="dxa"/>
          </w:tcPr>
          <w:p w14:paraId="1D07A1CF" w14:textId="77777777" w:rsidR="00E039B9" w:rsidRDefault="00E039B9" w:rsidP="00E039B9">
            <w:r>
              <w:t>________</w:t>
            </w:r>
          </w:p>
        </w:tc>
        <w:tc>
          <w:tcPr>
            <w:tcW w:w="792" w:type="dxa"/>
          </w:tcPr>
          <w:p w14:paraId="48D73D51" w14:textId="77777777" w:rsidR="00E039B9" w:rsidRDefault="00E039B9" w:rsidP="00E039B9">
            <w:r>
              <w:t>_____</w:t>
            </w:r>
          </w:p>
        </w:tc>
        <w:tc>
          <w:tcPr>
            <w:tcW w:w="774" w:type="dxa"/>
          </w:tcPr>
          <w:p w14:paraId="04583255" w14:textId="77777777" w:rsidR="00E039B9" w:rsidRDefault="00E039B9" w:rsidP="00E039B9">
            <w:r>
              <w:t>_____</w:t>
            </w:r>
          </w:p>
        </w:tc>
        <w:tc>
          <w:tcPr>
            <w:tcW w:w="4181" w:type="dxa"/>
          </w:tcPr>
          <w:p w14:paraId="468F9B8E" w14:textId="77777777" w:rsidR="00E039B9" w:rsidRDefault="00E039B9" w:rsidP="00E039B9">
            <w:r>
              <w:t>CRJ 367 Victim Advocacy</w:t>
            </w:r>
          </w:p>
        </w:tc>
      </w:tr>
      <w:tr w:rsidR="00D45AEA" w14:paraId="23D60DC1" w14:textId="77777777" w:rsidTr="000B3D64">
        <w:tc>
          <w:tcPr>
            <w:tcW w:w="1093" w:type="dxa"/>
          </w:tcPr>
          <w:p w14:paraId="16D58B94" w14:textId="77777777" w:rsidR="00D45AEA" w:rsidRDefault="00D45AEA" w:rsidP="00D45AEA">
            <w:r>
              <w:t>________</w:t>
            </w:r>
          </w:p>
        </w:tc>
        <w:tc>
          <w:tcPr>
            <w:tcW w:w="792" w:type="dxa"/>
          </w:tcPr>
          <w:p w14:paraId="19585AA0" w14:textId="77777777" w:rsidR="00D45AEA" w:rsidRDefault="00D45AEA" w:rsidP="00D45AEA">
            <w:r>
              <w:t>_____</w:t>
            </w:r>
          </w:p>
        </w:tc>
        <w:tc>
          <w:tcPr>
            <w:tcW w:w="774" w:type="dxa"/>
          </w:tcPr>
          <w:p w14:paraId="6D9965E4" w14:textId="77777777" w:rsidR="00D45AEA" w:rsidRDefault="00D45AEA" w:rsidP="00D45AEA">
            <w:r>
              <w:t>_____</w:t>
            </w:r>
          </w:p>
        </w:tc>
        <w:tc>
          <w:tcPr>
            <w:tcW w:w="4181" w:type="dxa"/>
          </w:tcPr>
          <w:p w14:paraId="30E6DDC1" w14:textId="77777777" w:rsidR="00D45AEA" w:rsidRDefault="00D45AEA" w:rsidP="00D45AEA">
            <w:r>
              <w:t>CRJ 374 Mental Health &amp; CJ System</w:t>
            </w:r>
          </w:p>
        </w:tc>
      </w:tr>
      <w:tr w:rsidR="00D45AEA" w14:paraId="54F6CE64" w14:textId="77777777" w:rsidTr="000B3D64">
        <w:tc>
          <w:tcPr>
            <w:tcW w:w="1093" w:type="dxa"/>
          </w:tcPr>
          <w:p w14:paraId="65DA7A61" w14:textId="77777777" w:rsidR="00D45AEA" w:rsidRDefault="00D45AEA" w:rsidP="00D45AEA">
            <w:r>
              <w:t>________</w:t>
            </w:r>
          </w:p>
        </w:tc>
        <w:tc>
          <w:tcPr>
            <w:tcW w:w="792" w:type="dxa"/>
          </w:tcPr>
          <w:p w14:paraId="0995D034" w14:textId="77777777" w:rsidR="00D45AEA" w:rsidRDefault="00D45AEA" w:rsidP="00D45AEA">
            <w:r>
              <w:t>_____</w:t>
            </w:r>
          </w:p>
        </w:tc>
        <w:tc>
          <w:tcPr>
            <w:tcW w:w="774" w:type="dxa"/>
          </w:tcPr>
          <w:p w14:paraId="5361231F" w14:textId="77777777" w:rsidR="00D45AEA" w:rsidRDefault="00D45AEA" w:rsidP="00D45AEA">
            <w:r>
              <w:t>_____</w:t>
            </w:r>
          </w:p>
        </w:tc>
        <w:tc>
          <w:tcPr>
            <w:tcW w:w="4181" w:type="dxa"/>
          </w:tcPr>
          <w:p w14:paraId="508D39FF" w14:textId="77777777" w:rsidR="00D45AEA" w:rsidRDefault="00D45AEA" w:rsidP="00D45AEA">
            <w:r>
              <w:t>CRJ 380 Topics in Criminal Justice (Victims)</w:t>
            </w:r>
          </w:p>
        </w:tc>
      </w:tr>
      <w:tr w:rsidR="00D45AEA" w14:paraId="194B78D2" w14:textId="77777777" w:rsidTr="000B3D64">
        <w:tc>
          <w:tcPr>
            <w:tcW w:w="1093" w:type="dxa"/>
          </w:tcPr>
          <w:p w14:paraId="1B58BB9B" w14:textId="77777777" w:rsidR="00D45AEA" w:rsidRDefault="00D45AEA" w:rsidP="00D45AEA">
            <w:r>
              <w:t>________</w:t>
            </w:r>
          </w:p>
        </w:tc>
        <w:tc>
          <w:tcPr>
            <w:tcW w:w="792" w:type="dxa"/>
          </w:tcPr>
          <w:p w14:paraId="3621E4A7" w14:textId="77777777" w:rsidR="00D45AEA" w:rsidRDefault="00D45AEA" w:rsidP="00D45AEA">
            <w:r>
              <w:t>_____</w:t>
            </w:r>
          </w:p>
        </w:tc>
        <w:tc>
          <w:tcPr>
            <w:tcW w:w="774" w:type="dxa"/>
          </w:tcPr>
          <w:p w14:paraId="4D4DAF1D" w14:textId="77777777" w:rsidR="00D45AEA" w:rsidRDefault="00D45AEA" w:rsidP="00D45AEA">
            <w:r>
              <w:t>_____</w:t>
            </w:r>
          </w:p>
        </w:tc>
        <w:tc>
          <w:tcPr>
            <w:tcW w:w="4181" w:type="dxa"/>
          </w:tcPr>
          <w:p w14:paraId="3843BA36" w14:textId="77777777" w:rsidR="00D45AEA" w:rsidRDefault="00D45AEA" w:rsidP="00D45AEA">
            <w:r>
              <w:t>CRJ 385 Victimology</w:t>
            </w:r>
          </w:p>
        </w:tc>
      </w:tr>
      <w:tr w:rsidR="00D45AEA" w14:paraId="10E1E180" w14:textId="77777777" w:rsidTr="000B3D64">
        <w:tc>
          <w:tcPr>
            <w:tcW w:w="1093" w:type="dxa"/>
          </w:tcPr>
          <w:p w14:paraId="7F66C389" w14:textId="77777777" w:rsidR="00D45AEA" w:rsidRDefault="00D45AEA" w:rsidP="00D45AEA">
            <w:r>
              <w:t>________</w:t>
            </w:r>
          </w:p>
        </w:tc>
        <w:tc>
          <w:tcPr>
            <w:tcW w:w="792" w:type="dxa"/>
          </w:tcPr>
          <w:p w14:paraId="24686844" w14:textId="77777777" w:rsidR="00D45AEA" w:rsidRDefault="00D45AEA" w:rsidP="00D45AEA">
            <w:r>
              <w:t>_____</w:t>
            </w:r>
          </w:p>
        </w:tc>
        <w:tc>
          <w:tcPr>
            <w:tcW w:w="774" w:type="dxa"/>
          </w:tcPr>
          <w:p w14:paraId="5474B82B" w14:textId="77777777" w:rsidR="00D45AEA" w:rsidRDefault="00D45AEA" w:rsidP="00D45AEA">
            <w:r>
              <w:t>_____</w:t>
            </w:r>
          </w:p>
        </w:tc>
        <w:tc>
          <w:tcPr>
            <w:tcW w:w="4181" w:type="dxa"/>
          </w:tcPr>
          <w:p w14:paraId="1CCA1DB1" w14:textId="77777777" w:rsidR="00D45AEA" w:rsidRDefault="00D45AEA" w:rsidP="00D45AEA">
            <w:r>
              <w:t xml:space="preserve">CRJ 600 Internship </w:t>
            </w:r>
          </w:p>
        </w:tc>
      </w:tr>
      <w:tr w:rsidR="00D45AEA" w14:paraId="277092E1" w14:textId="77777777" w:rsidTr="000B3D64">
        <w:tc>
          <w:tcPr>
            <w:tcW w:w="1093" w:type="dxa"/>
          </w:tcPr>
          <w:p w14:paraId="4494A8F1" w14:textId="77777777" w:rsidR="00D45AEA" w:rsidRDefault="00D45AEA" w:rsidP="00D45AEA">
            <w:r>
              <w:t>________</w:t>
            </w:r>
          </w:p>
        </w:tc>
        <w:tc>
          <w:tcPr>
            <w:tcW w:w="792" w:type="dxa"/>
          </w:tcPr>
          <w:p w14:paraId="1621FD4B" w14:textId="77777777" w:rsidR="00D45AEA" w:rsidRDefault="00D45AEA" w:rsidP="00D45AEA">
            <w:r>
              <w:t>_____</w:t>
            </w:r>
          </w:p>
        </w:tc>
        <w:tc>
          <w:tcPr>
            <w:tcW w:w="774" w:type="dxa"/>
          </w:tcPr>
          <w:p w14:paraId="30FEF49F" w14:textId="77777777" w:rsidR="00D45AEA" w:rsidRDefault="00D45AEA" w:rsidP="00D45AEA">
            <w:r>
              <w:t>_____</w:t>
            </w:r>
          </w:p>
        </w:tc>
        <w:tc>
          <w:tcPr>
            <w:tcW w:w="4181" w:type="dxa"/>
          </w:tcPr>
          <w:p w14:paraId="3FFB5174" w14:textId="77777777" w:rsidR="00D45AEA" w:rsidRDefault="00D45AEA" w:rsidP="00D45AEA">
            <w:r>
              <w:t xml:space="preserve">CRJ 670 Independent Study  </w:t>
            </w:r>
          </w:p>
        </w:tc>
      </w:tr>
      <w:tr w:rsidR="00D45AEA" w14:paraId="44839FFA" w14:textId="77777777" w:rsidTr="000B3D64">
        <w:tc>
          <w:tcPr>
            <w:tcW w:w="1093" w:type="dxa"/>
          </w:tcPr>
          <w:p w14:paraId="24BF7D02" w14:textId="77777777" w:rsidR="00D45AEA" w:rsidRDefault="00D45AEA" w:rsidP="00D45AEA">
            <w:r>
              <w:t>________</w:t>
            </w:r>
          </w:p>
        </w:tc>
        <w:tc>
          <w:tcPr>
            <w:tcW w:w="792" w:type="dxa"/>
          </w:tcPr>
          <w:p w14:paraId="612B8333" w14:textId="77777777" w:rsidR="00D45AEA" w:rsidRDefault="00D45AEA" w:rsidP="00D45AEA">
            <w:r>
              <w:t>_____</w:t>
            </w:r>
          </w:p>
        </w:tc>
        <w:tc>
          <w:tcPr>
            <w:tcW w:w="774" w:type="dxa"/>
          </w:tcPr>
          <w:p w14:paraId="5D5534AF" w14:textId="77777777" w:rsidR="00D45AEA" w:rsidRDefault="00D45AEA" w:rsidP="00D45AEA">
            <w:r>
              <w:t>_____</w:t>
            </w:r>
          </w:p>
        </w:tc>
        <w:tc>
          <w:tcPr>
            <w:tcW w:w="4181" w:type="dxa"/>
          </w:tcPr>
          <w:p w14:paraId="28D312C4" w14:textId="77777777" w:rsidR="00D45AEA" w:rsidRDefault="00D45AEA" w:rsidP="00D45AEA">
            <w:r>
              <w:t>SOC 670 Grant Proposal Development</w:t>
            </w:r>
          </w:p>
        </w:tc>
      </w:tr>
      <w:tr w:rsidR="00D45AEA" w14:paraId="101B49FA" w14:textId="77777777" w:rsidTr="000B3D64">
        <w:tc>
          <w:tcPr>
            <w:tcW w:w="1093" w:type="dxa"/>
          </w:tcPr>
          <w:p w14:paraId="089D0B32" w14:textId="77777777" w:rsidR="00D45AEA" w:rsidRDefault="00D45AEA" w:rsidP="00D45AEA"/>
        </w:tc>
        <w:tc>
          <w:tcPr>
            <w:tcW w:w="792" w:type="dxa"/>
          </w:tcPr>
          <w:p w14:paraId="0BC33AAF" w14:textId="77777777" w:rsidR="00D45AEA" w:rsidRDefault="00D45AEA" w:rsidP="00D45AEA"/>
        </w:tc>
        <w:tc>
          <w:tcPr>
            <w:tcW w:w="774" w:type="dxa"/>
          </w:tcPr>
          <w:p w14:paraId="5BAF03EB" w14:textId="77777777" w:rsidR="00D45AEA" w:rsidRDefault="00D45AEA" w:rsidP="00D45AEA"/>
        </w:tc>
        <w:tc>
          <w:tcPr>
            <w:tcW w:w="4181" w:type="dxa"/>
          </w:tcPr>
          <w:p w14:paraId="64363EFD" w14:textId="77777777" w:rsidR="00D45AEA" w:rsidRDefault="00D45AEA" w:rsidP="00D45AEA">
            <w:r>
              <w:rPr>
                <w:noProof/>
              </w:rPr>
              <mc:AlternateContent>
                <mc:Choice Requires="wps">
                  <w:drawing>
                    <wp:anchor distT="0" distB="0" distL="114300" distR="114300" simplePos="0" relativeHeight="251674624" behindDoc="0" locked="0" layoutInCell="1" allowOverlap="1" wp14:anchorId="18B70204" wp14:editId="3FD50D4C">
                      <wp:simplePos x="0" y="0"/>
                      <wp:positionH relativeFrom="margin">
                        <wp:posOffset>-1795145</wp:posOffset>
                      </wp:positionH>
                      <wp:positionV relativeFrom="paragraph">
                        <wp:posOffset>94615</wp:posOffset>
                      </wp:positionV>
                      <wp:extent cx="4324350" cy="9525"/>
                      <wp:effectExtent l="0" t="0" r="19050" b="28575"/>
                      <wp:wrapNone/>
                      <wp:docPr id="7" name="Straight Connector 7"/>
                      <wp:cNvGraphicFramePr/>
                      <a:graphic xmlns:a="http://schemas.openxmlformats.org/drawingml/2006/main">
                        <a:graphicData uri="http://schemas.microsoft.com/office/word/2010/wordprocessingShape">
                          <wps:wsp>
                            <wps:cNvCnPr/>
                            <wps:spPr>
                              <a:xfrm>
                                <a:off x="0" y="0"/>
                                <a:ext cx="4324350" cy="95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C1B2CC" id="Straight Connector 7" o:spid="_x0000_s1026" style="position:absolute;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41.35pt,7.45pt" to="199.15pt,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" strokecolor="black [3200]">
                      <v:stroke dashstyle="dash"/>
                      <w10:wrap anchorx="margin"/>
                    </v:line>
                  </w:pict>
                </mc:Fallback>
              </mc:AlternateContent>
            </w:r>
          </w:p>
        </w:tc>
      </w:tr>
    </w:tbl>
    <w:p w14:paraId="01F1BC0A" w14:textId="77777777" w:rsidR="00AB33CA" w:rsidRDefault="000B3D64" w:rsidP="00AB33CA">
      <w:r w:rsidRPr="000B3D64">
        <w:rPr>
          <w:b/>
        </w:rPr>
        <w:t>Student Signature</w:t>
      </w:r>
      <w:r>
        <w:t xml:space="preserve"> ______________________________________________</w:t>
      </w:r>
    </w:p>
    <w:p w14:paraId="31C7724C" w14:textId="77777777" w:rsidR="00AB33CA" w:rsidRPr="000B3D64" w:rsidRDefault="000B3D64" w:rsidP="000B3D64">
      <w:pPr>
        <w:spacing w:after="0"/>
        <w:rPr>
          <w:sz w:val="18"/>
          <w:szCs w:val="18"/>
        </w:rPr>
      </w:pPr>
      <w:r>
        <w:rPr>
          <w:b/>
          <w:noProof/>
        </w:rPr>
        <mc:AlternateContent>
          <mc:Choice Requires="wps">
            <w:drawing>
              <wp:anchor distT="0" distB="0" distL="114300" distR="114300" simplePos="0" relativeHeight="251667456" behindDoc="1" locked="0" layoutInCell="1" allowOverlap="1" wp14:anchorId="6B6BFF23" wp14:editId="2927DC73">
                <wp:simplePos x="0" y="0"/>
                <wp:positionH relativeFrom="column">
                  <wp:align>left</wp:align>
                </wp:positionH>
                <wp:positionV relativeFrom="paragraph">
                  <wp:posOffset>3810</wp:posOffset>
                </wp:positionV>
                <wp:extent cx="4295775" cy="666750"/>
                <wp:effectExtent l="0" t="0" r="28575" b="19050"/>
                <wp:wrapNone/>
                <wp:docPr id="8" name="Rectangle 8"/>
                <wp:cNvGraphicFramePr/>
                <a:graphic xmlns:a="http://schemas.openxmlformats.org/drawingml/2006/main">
                  <a:graphicData uri="http://schemas.microsoft.com/office/word/2010/wordprocessingShape">
                    <wps:wsp>
                      <wps:cNvSpPr/>
                      <wps:spPr>
                        <a:xfrm>
                          <a:off x="0" y="0"/>
                          <a:ext cx="4295775" cy="66675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8539E6" id="Rectangle 8" o:spid="_x0000_s1026" style="position:absolute;margin-left:0;margin-top:.3pt;width:338.25pt;height:52.5pt;z-index:-251649024;visibility:visible;mso-wrap-style:square;mso-wrap-distance-left:9pt;mso-wrap-distance-top:0;mso-wrap-distance-right:9pt;mso-wrap-distance-bottom:0;mso-position-horizontal:left;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" fillcolor="#a5a5a5 [3206]" strokecolor="#525252 [1606]" strokeweight="1pt"/>
            </w:pict>
          </mc:Fallback>
        </mc:AlternateContent>
      </w:r>
      <w:r w:rsidRPr="000B3D64">
        <w:rPr>
          <w:sz w:val="18"/>
          <w:szCs w:val="18"/>
        </w:rPr>
        <w:t>For office use:</w:t>
      </w:r>
    </w:p>
    <w:p w14:paraId="5EDD8C14" w14:textId="77777777" w:rsidR="002D6F98" w:rsidRPr="000B3D64" w:rsidRDefault="000B3D64" w:rsidP="002D6F98">
      <w:pPr>
        <w:spacing w:after="0"/>
        <w:rPr>
          <w:sz w:val="18"/>
          <w:szCs w:val="18"/>
        </w:rPr>
      </w:pPr>
      <w:r w:rsidRPr="000B3D64">
        <w:rPr>
          <w:sz w:val="18"/>
          <w:szCs w:val="18"/>
        </w:rPr>
        <w:tab/>
      </w:r>
      <w:r w:rsidR="002D6F98" w:rsidRPr="000B3D64">
        <w:rPr>
          <w:sz w:val="18"/>
          <w:szCs w:val="18"/>
        </w:rPr>
        <w:t xml:space="preserve">Certificate </w:t>
      </w:r>
      <w:r w:rsidR="002D6F98">
        <w:rPr>
          <w:sz w:val="18"/>
          <w:szCs w:val="18"/>
        </w:rPr>
        <w:t>received __________________________________________________</w:t>
      </w:r>
    </w:p>
    <w:p w14:paraId="7453C9EF" w14:textId="77777777" w:rsidR="002D6F98" w:rsidRPr="000B3D64" w:rsidRDefault="002D6F98" w:rsidP="002D6F98">
      <w:pPr>
        <w:spacing w:after="0"/>
        <w:ind w:firstLine="720"/>
        <w:rPr>
          <w:sz w:val="18"/>
          <w:szCs w:val="18"/>
        </w:rPr>
      </w:pPr>
      <w:r w:rsidRPr="000B3D64">
        <w:rPr>
          <w:sz w:val="18"/>
          <w:szCs w:val="18"/>
        </w:rPr>
        <w:t>Certificate request approved on</w:t>
      </w:r>
      <w:r>
        <w:rPr>
          <w:sz w:val="18"/>
          <w:szCs w:val="18"/>
        </w:rPr>
        <w:t xml:space="preserve"> ________________________________________</w:t>
      </w:r>
    </w:p>
    <w:p w14:paraId="4D76BA87" w14:textId="77777777" w:rsidR="002D6F98" w:rsidRPr="000B3D64" w:rsidRDefault="002D6F98" w:rsidP="002D6F98">
      <w:pPr>
        <w:spacing w:after="0"/>
        <w:rPr>
          <w:sz w:val="18"/>
          <w:szCs w:val="18"/>
        </w:rPr>
      </w:pPr>
      <w:r w:rsidRPr="000B3D64">
        <w:rPr>
          <w:sz w:val="18"/>
          <w:szCs w:val="18"/>
        </w:rPr>
        <w:tab/>
      </w:r>
      <w:r>
        <w:t>C</w:t>
      </w:r>
      <w:r w:rsidRPr="000B3D64">
        <w:rPr>
          <w:sz w:val="18"/>
          <w:szCs w:val="18"/>
        </w:rPr>
        <w:t>ertificate mailed to student on</w:t>
      </w:r>
      <w:r>
        <w:rPr>
          <w:sz w:val="18"/>
          <w:szCs w:val="18"/>
        </w:rPr>
        <w:t xml:space="preserve"> ________________________________________</w:t>
      </w:r>
    </w:p>
    <w:p w14:paraId="6AD878E4" w14:textId="1F6CF580" w:rsidR="00AB33CA" w:rsidRPr="000B3D64" w:rsidRDefault="00897837" w:rsidP="002D6F98">
      <w:pPr>
        <w:spacing w:after="0"/>
        <w:rPr>
          <w:i/>
        </w:rPr>
      </w:pPr>
      <w:r>
        <w:rPr>
          <w:i/>
        </w:rPr>
        <w:t>131</w:t>
      </w:r>
      <w:r w:rsidR="000B3D64" w:rsidRPr="000B3D64">
        <w:rPr>
          <w:i/>
        </w:rPr>
        <w:t xml:space="preserve"> Rarick Hall </w:t>
      </w:r>
      <w:r w:rsidR="000B3D64" w:rsidRPr="000B3D64">
        <w:rPr>
          <w:rFonts w:cstheme="minorHAnsi"/>
          <w:i/>
        </w:rPr>
        <w:t>·</w:t>
      </w:r>
      <w:r w:rsidR="000B3D64" w:rsidRPr="000B3D64">
        <w:rPr>
          <w:i/>
        </w:rPr>
        <w:t xml:space="preserve"> 600 Park Street </w:t>
      </w:r>
      <w:r w:rsidR="000B3D64" w:rsidRPr="000B3D64">
        <w:rPr>
          <w:rFonts w:cstheme="minorHAnsi"/>
          <w:i/>
        </w:rPr>
        <w:t>·</w:t>
      </w:r>
      <w:r w:rsidR="000B3D64" w:rsidRPr="000B3D64">
        <w:rPr>
          <w:i/>
        </w:rPr>
        <w:t xml:space="preserve"> Hays, KS 67601</w:t>
      </w:r>
    </w:p>
    <w:p w14:paraId="0DA2AF2E" w14:textId="77777777" w:rsidR="000B3D64" w:rsidRPr="000B3D64" w:rsidRDefault="000B3D64" w:rsidP="000B3D64">
      <w:pPr>
        <w:spacing w:after="0" w:line="240" w:lineRule="auto"/>
        <w:jc w:val="center"/>
        <w:rPr>
          <w:i/>
        </w:rPr>
      </w:pPr>
      <w:r w:rsidRPr="000B3D64">
        <w:rPr>
          <w:i/>
        </w:rPr>
        <w:t xml:space="preserve">(785)628-5668 </w:t>
      </w:r>
      <w:r w:rsidRPr="000B3D64">
        <w:rPr>
          <w:rFonts w:cstheme="minorHAnsi"/>
          <w:i/>
        </w:rPr>
        <w:t>· www.fhsu.edu/criminaljustice/</w:t>
      </w:r>
      <w:r w:rsidRPr="000B3D64">
        <w:rPr>
          <w:i/>
        </w:rPr>
        <w:t xml:space="preserve"> </w:t>
      </w:r>
    </w:p>
    <w:sectPr w:rsidR="000B3D64" w:rsidRPr="000B3D64" w:rsidSect="00122A0F">
      <w:pgSz w:w="15840" w:h="12240" w:orient="landscape"/>
      <w:pgMar w:top="720" w:right="720"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yNTc3MzSztDS3tDBR0lEKTi0uzszPAykwrAUAWA5gWywAAAA="/>
  </w:docVars>
  <w:rsids>
    <w:rsidRoot w:val="00122A0F"/>
    <w:rsid w:val="00041CA5"/>
    <w:rsid w:val="00042EF6"/>
    <w:rsid w:val="000B3D64"/>
    <w:rsid w:val="00122A0F"/>
    <w:rsid w:val="00240532"/>
    <w:rsid w:val="002D6F98"/>
    <w:rsid w:val="00423F28"/>
    <w:rsid w:val="00571700"/>
    <w:rsid w:val="007430DE"/>
    <w:rsid w:val="007A6519"/>
    <w:rsid w:val="00856A29"/>
    <w:rsid w:val="00897837"/>
    <w:rsid w:val="00974F9A"/>
    <w:rsid w:val="009B6416"/>
    <w:rsid w:val="009C4FDF"/>
    <w:rsid w:val="009E4C14"/>
    <w:rsid w:val="00AB33CA"/>
    <w:rsid w:val="00B84C90"/>
    <w:rsid w:val="00B94426"/>
    <w:rsid w:val="00BB640F"/>
    <w:rsid w:val="00D35B97"/>
    <w:rsid w:val="00D42E20"/>
    <w:rsid w:val="00D45AEA"/>
    <w:rsid w:val="00E039B9"/>
    <w:rsid w:val="00E65CEA"/>
    <w:rsid w:val="00ED47D5"/>
    <w:rsid w:val="00EF50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5FB1C"/>
  <w15:chartTrackingRefBased/>
  <w15:docId w15:val="{7E42F8A7-4C81-4038-BA6E-2361E5B31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74F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974F9A"/>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3">
    <w:name w:val="Plain Table 3"/>
    <w:basedOn w:val="TableNormal"/>
    <w:uiPriority w:val="43"/>
    <w:rsid w:val="00D35B9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B3D64"/>
    <w:pPr>
      <w:ind w:left="720"/>
      <w:contextualSpacing/>
    </w:pPr>
  </w:style>
  <w:style w:type="paragraph" w:styleId="BalloonText">
    <w:name w:val="Balloon Text"/>
    <w:basedOn w:val="Normal"/>
    <w:link w:val="BalloonTextChar"/>
    <w:uiPriority w:val="99"/>
    <w:semiHidden/>
    <w:unhideWhenUsed/>
    <w:rsid w:val="000B3D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D6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37</Words>
  <Characters>249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Fort Hays State University</Company>
  <LinksUpToDate>false</LinksUpToDate>
  <CharactersWithSpaces>2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a Lynn</dc:creator>
  <cp:keywords/>
  <dc:description/>
  <cp:lastModifiedBy>Melissa J Mayers</cp:lastModifiedBy>
  <cp:revision>3</cp:revision>
  <cp:lastPrinted>2019-08-08T16:06:00Z</cp:lastPrinted>
  <dcterms:created xsi:type="dcterms:W3CDTF">2023-07-19T16:30:00Z</dcterms:created>
  <dcterms:modified xsi:type="dcterms:W3CDTF">2024-08-07T21:33:00Z</dcterms:modified>
</cp:coreProperties>
</file>